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0D3954" w14:textId="77777777" w:rsidR="004370C7" w:rsidRPr="004370C7" w:rsidRDefault="004370C7" w:rsidP="004370C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161D2D"/>
          <w:spacing w:val="7"/>
          <w:sz w:val="27"/>
          <w:szCs w:val="27"/>
        </w:rPr>
      </w:pPr>
      <w:r w:rsidRPr="004370C7">
        <w:rPr>
          <w:rFonts w:ascii="Arial" w:eastAsia="Times New Roman" w:hAnsi="Arial" w:cs="Arial"/>
          <w:b/>
          <w:bCs/>
          <w:color w:val="161D2D"/>
          <w:spacing w:val="7"/>
          <w:sz w:val="27"/>
          <w:szCs w:val="27"/>
        </w:rPr>
        <w:t>Print 2D Array</w:t>
      </w:r>
    </w:p>
    <w:p w14:paraId="775D30BE" w14:textId="77777777" w:rsidR="004370C7" w:rsidRPr="004370C7" w:rsidRDefault="004370C7" w:rsidP="004370C7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FF8E8E"/>
          <w:spacing w:val="9"/>
          <w:sz w:val="18"/>
          <w:szCs w:val="18"/>
        </w:rPr>
      </w:pPr>
      <w:r w:rsidRPr="004370C7">
        <w:rPr>
          <w:rFonts w:ascii="Arial" w:eastAsia="Times New Roman" w:hAnsi="Arial" w:cs="Arial"/>
          <w:b/>
          <w:bCs/>
          <w:color w:val="FF8E8E"/>
          <w:spacing w:val="9"/>
          <w:sz w:val="18"/>
          <w:szCs w:val="18"/>
        </w:rPr>
        <w:t>Send Feedback</w:t>
      </w:r>
    </w:p>
    <w:p w14:paraId="4D23D213" w14:textId="10E4DC2D" w:rsidR="004370C7" w:rsidRPr="004370C7" w:rsidRDefault="004370C7" w:rsidP="004370C7">
      <w:pPr>
        <w:shd w:val="clear" w:color="auto" w:fill="FFFFFF"/>
        <w:spacing w:after="0" w:line="300" w:lineRule="atLeast"/>
        <w:outlineLvl w:val="3"/>
        <w:rPr>
          <w:rFonts w:ascii="Arial" w:eastAsia="Times New Roman" w:hAnsi="Arial" w:cs="Arial"/>
          <w:color w:val="626262"/>
          <w:spacing w:val="5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5"/>
          <w:sz w:val="20"/>
          <w:szCs w:val="20"/>
        </w:rPr>
        <w:t>Given a 2D integer array with n rows and m columns. Print the 0th row from input n times, 1st row n-1 times</w:t>
      </w:r>
      <w:proofErr w:type="gramStart"/>
      <w:r w:rsidRPr="004370C7">
        <w:rPr>
          <w:rFonts w:ascii="Arial" w:eastAsia="Times New Roman" w:hAnsi="Arial" w:cs="Arial"/>
          <w:color w:val="626262"/>
          <w:spacing w:val="5"/>
          <w:sz w:val="20"/>
          <w:szCs w:val="20"/>
        </w:rPr>
        <w:t>…..</w:t>
      </w:r>
      <w:proofErr w:type="gramEnd"/>
      <w:r w:rsidRPr="004370C7">
        <w:rPr>
          <w:rFonts w:ascii="Arial" w:eastAsia="Times New Roman" w:hAnsi="Arial" w:cs="Arial"/>
          <w:color w:val="626262"/>
          <w:spacing w:val="5"/>
          <w:sz w:val="20"/>
          <w:szCs w:val="20"/>
        </w:rPr>
        <w:t>(n-1)</w:t>
      </w:r>
      <w:r>
        <w:rPr>
          <w:rFonts w:ascii="Arial" w:eastAsia="Times New Roman" w:hAnsi="Arial" w:cs="Arial"/>
          <w:color w:val="626262"/>
          <w:spacing w:val="5"/>
          <w:sz w:val="20"/>
          <w:szCs w:val="20"/>
        </w:rPr>
        <w:t xml:space="preserve"> </w:t>
      </w:r>
      <w:proofErr w:type="spellStart"/>
      <w:r w:rsidRPr="004370C7">
        <w:rPr>
          <w:rFonts w:ascii="Arial" w:eastAsia="Times New Roman" w:hAnsi="Arial" w:cs="Arial"/>
          <w:color w:val="626262"/>
          <w:spacing w:val="5"/>
          <w:sz w:val="20"/>
          <w:szCs w:val="20"/>
        </w:rPr>
        <w:t>th</w:t>
      </w:r>
      <w:proofErr w:type="spellEnd"/>
      <w:r w:rsidRPr="004370C7">
        <w:rPr>
          <w:rFonts w:ascii="Arial" w:eastAsia="Times New Roman" w:hAnsi="Arial" w:cs="Arial"/>
          <w:color w:val="626262"/>
          <w:spacing w:val="5"/>
          <w:sz w:val="20"/>
          <w:szCs w:val="20"/>
        </w:rPr>
        <w:t xml:space="preserve"> row will be printed 1 time.</w:t>
      </w:r>
    </w:p>
    <w:p w14:paraId="723EEFDA" w14:textId="77777777" w:rsidR="004370C7" w:rsidRPr="004370C7" w:rsidRDefault="004370C7" w:rsidP="004370C7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4370C7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Input </w:t>
      </w:r>
      <w:proofErr w:type="gramStart"/>
      <w:r w:rsidRPr="004370C7">
        <w:rPr>
          <w:rFonts w:ascii="Arial" w:eastAsia="Times New Roman" w:hAnsi="Arial" w:cs="Arial"/>
          <w:b/>
          <w:bCs/>
          <w:color w:val="2D2D2D"/>
          <w:sz w:val="23"/>
          <w:szCs w:val="23"/>
        </w:rPr>
        <w:t>format :</w:t>
      </w:r>
      <w:proofErr w:type="gramEnd"/>
    </w:p>
    <w:p w14:paraId="73846CF0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Line </w:t>
      </w:r>
      <w:proofErr w:type="gramStart"/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1 :</w:t>
      </w:r>
      <w:proofErr w:type="gramEnd"/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 No of rows (n) and no of columns (m) (separated by single space)</w:t>
      </w:r>
    </w:p>
    <w:p w14:paraId="3A541F03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Line </w:t>
      </w:r>
      <w:proofErr w:type="gramStart"/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2 :</w:t>
      </w:r>
      <w:proofErr w:type="gramEnd"/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 Row 1 elements (separated by space)</w:t>
      </w:r>
    </w:p>
    <w:p w14:paraId="48367840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Line </w:t>
      </w:r>
      <w:proofErr w:type="gramStart"/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3 :</w:t>
      </w:r>
      <w:proofErr w:type="gramEnd"/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 Row 2 elements (separated by space)</w:t>
      </w:r>
    </w:p>
    <w:p w14:paraId="6CB017FF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Line </w:t>
      </w:r>
      <w:proofErr w:type="gramStart"/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4 :</w:t>
      </w:r>
      <w:proofErr w:type="gramEnd"/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 and so on</w:t>
      </w:r>
    </w:p>
    <w:p w14:paraId="3A958F4B" w14:textId="77777777" w:rsidR="004370C7" w:rsidRPr="004370C7" w:rsidRDefault="004370C7" w:rsidP="004370C7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4370C7">
        <w:rPr>
          <w:rFonts w:ascii="Arial" w:eastAsia="Times New Roman" w:hAnsi="Arial" w:cs="Arial"/>
          <w:b/>
          <w:bCs/>
          <w:color w:val="2D2D2D"/>
          <w:sz w:val="23"/>
          <w:szCs w:val="23"/>
        </w:rPr>
        <w:t>Sample Input 1:</w:t>
      </w:r>
    </w:p>
    <w:p w14:paraId="16A6FB41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3 3</w:t>
      </w:r>
    </w:p>
    <w:p w14:paraId="1F019946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1 2 3</w:t>
      </w:r>
    </w:p>
    <w:p w14:paraId="1B61CFCC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4 5 6</w:t>
      </w:r>
    </w:p>
    <w:p w14:paraId="126D95E3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7 8 9</w:t>
      </w:r>
    </w:p>
    <w:p w14:paraId="111BD19A" w14:textId="77777777" w:rsidR="004370C7" w:rsidRPr="004370C7" w:rsidRDefault="004370C7" w:rsidP="004370C7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4370C7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Sample Output </w:t>
      </w:r>
      <w:proofErr w:type="gramStart"/>
      <w:r w:rsidRPr="004370C7">
        <w:rPr>
          <w:rFonts w:ascii="Arial" w:eastAsia="Times New Roman" w:hAnsi="Arial" w:cs="Arial"/>
          <w:b/>
          <w:bCs/>
          <w:color w:val="2D2D2D"/>
          <w:sz w:val="23"/>
          <w:szCs w:val="23"/>
        </w:rPr>
        <w:t>1 :</w:t>
      </w:r>
      <w:proofErr w:type="gramEnd"/>
    </w:p>
    <w:p w14:paraId="7344B3E5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1 2 3</w:t>
      </w:r>
    </w:p>
    <w:p w14:paraId="2DB645D0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1 2 3</w:t>
      </w:r>
    </w:p>
    <w:p w14:paraId="44A10C83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1 2 3</w:t>
      </w:r>
    </w:p>
    <w:p w14:paraId="7169D028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4 5 6</w:t>
      </w:r>
    </w:p>
    <w:p w14:paraId="0363952E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4 5 6</w:t>
      </w:r>
    </w:p>
    <w:p w14:paraId="1E5EC8ED" w14:textId="77777777" w:rsidR="004370C7" w:rsidRPr="004370C7" w:rsidRDefault="004370C7" w:rsidP="004370C7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4370C7">
        <w:rPr>
          <w:rFonts w:ascii="Arial" w:eastAsia="Times New Roman" w:hAnsi="Arial" w:cs="Arial"/>
          <w:color w:val="626262"/>
          <w:spacing w:val="3"/>
          <w:sz w:val="20"/>
          <w:szCs w:val="20"/>
        </w:rPr>
        <w:t>7 8 9</w:t>
      </w:r>
    </w:p>
    <w:p w14:paraId="50D6ED04" w14:textId="36DF5F9F" w:rsidR="0032790F" w:rsidRDefault="00A6750B"/>
    <w:p w14:paraId="32643639" w14:textId="4980EBEB" w:rsidR="004370C7" w:rsidRDefault="004370C7"/>
    <w:p w14:paraId="5438ECF3" w14:textId="77777777" w:rsidR="004370C7" w:rsidRDefault="004370C7" w:rsidP="004370C7">
      <w:r>
        <w:t>#include &lt;iostream&gt;</w:t>
      </w:r>
    </w:p>
    <w:p w14:paraId="26E7073D" w14:textId="77777777" w:rsidR="004370C7" w:rsidRDefault="004370C7" w:rsidP="004370C7">
      <w:r>
        <w:t>#include "</w:t>
      </w:r>
      <w:proofErr w:type="spellStart"/>
      <w:r>
        <w:t>solution.h</w:t>
      </w:r>
      <w:proofErr w:type="spellEnd"/>
      <w:r>
        <w:t>"</w:t>
      </w:r>
    </w:p>
    <w:p w14:paraId="080D644A" w14:textId="5C16FE6A" w:rsidR="004370C7" w:rsidRDefault="004370C7" w:rsidP="004370C7">
      <w:r>
        <w:t>using namespace std;</w:t>
      </w:r>
    </w:p>
    <w:p w14:paraId="792B0557" w14:textId="0278DCD6" w:rsidR="004370C7" w:rsidRDefault="004370C7" w:rsidP="004370C7"/>
    <w:p w14:paraId="71BCA587" w14:textId="6D271731" w:rsidR="004370C7" w:rsidRDefault="004370C7" w:rsidP="004370C7"/>
    <w:p w14:paraId="1FA4B33C" w14:textId="77777777" w:rsidR="004370C7" w:rsidRDefault="004370C7" w:rsidP="004370C7">
      <w:r>
        <w:t>void print2</w:t>
      </w:r>
      <w:proofErr w:type="gramStart"/>
      <w:r>
        <w:t>DArray(</w:t>
      </w:r>
      <w:proofErr w:type="gramEnd"/>
      <w:r>
        <w:t>int **input, int row, int col) {</w:t>
      </w:r>
    </w:p>
    <w:p w14:paraId="0C7CBDD2" w14:textId="77777777" w:rsidR="004370C7" w:rsidRDefault="004370C7" w:rsidP="004370C7">
      <w:r>
        <w:tab/>
        <w:t>// Write your code here</w:t>
      </w:r>
    </w:p>
    <w:p w14:paraId="288ADD88" w14:textId="77777777" w:rsidR="004370C7" w:rsidRDefault="004370C7" w:rsidP="004370C7">
      <w:r>
        <w:t xml:space="preserve">    int k = row;</w:t>
      </w:r>
    </w:p>
    <w:p w14:paraId="726185BE" w14:textId="77777777" w:rsidR="004370C7" w:rsidRDefault="004370C7" w:rsidP="004370C7">
      <w:r>
        <w:t xml:space="preserve">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row; </w:t>
      </w:r>
      <w:proofErr w:type="spellStart"/>
      <w:r>
        <w:t>i</w:t>
      </w:r>
      <w:proofErr w:type="spellEnd"/>
      <w:r>
        <w:t>++)</w:t>
      </w:r>
    </w:p>
    <w:p w14:paraId="2254B3F9" w14:textId="77777777" w:rsidR="004370C7" w:rsidRDefault="004370C7" w:rsidP="004370C7">
      <w:r>
        <w:t>{</w:t>
      </w:r>
    </w:p>
    <w:p w14:paraId="26892B4E" w14:textId="77777777" w:rsidR="004370C7" w:rsidRDefault="004370C7" w:rsidP="004370C7">
      <w:r>
        <w:t xml:space="preserve">    for (int l = k - 1; l &gt;= 0; l--)</w:t>
      </w:r>
    </w:p>
    <w:p w14:paraId="774F0CA0" w14:textId="77777777" w:rsidR="004370C7" w:rsidRDefault="004370C7" w:rsidP="004370C7">
      <w:r>
        <w:t xml:space="preserve">    {</w:t>
      </w:r>
    </w:p>
    <w:p w14:paraId="2EA4464B" w14:textId="77777777" w:rsidR="004370C7" w:rsidRDefault="004370C7" w:rsidP="004370C7">
      <w:r>
        <w:t xml:space="preserve">        for (int j = 0; j &lt; col; </w:t>
      </w:r>
      <w:proofErr w:type="spellStart"/>
      <w:r>
        <w:t>j++</w:t>
      </w:r>
      <w:proofErr w:type="spellEnd"/>
      <w:r>
        <w:t>)</w:t>
      </w:r>
    </w:p>
    <w:p w14:paraId="6F2981F0" w14:textId="77777777" w:rsidR="004370C7" w:rsidRDefault="004370C7" w:rsidP="004370C7">
      <w:r>
        <w:t xml:space="preserve">        {</w:t>
      </w:r>
    </w:p>
    <w:p w14:paraId="266AB419" w14:textId="77777777" w:rsidR="004370C7" w:rsidRDefault="004370C7" w:rsidP="004370C7">
      <w:r>
        <w:t xml:space="preserve">            </w:t>
      </w:r>
      <w:proofErr w:type="spellStart"/>
      <w:r>
        <w:t>cout</w:t>
      </w:r>
      <w:proofErr w:type="spellEnd"/>
      <w:r>
        <w:t xml:space="preserve"> &lt;&lt; input[</w:t>
      </w:r>
      <w:proofErr w:type="spellStart"/>
      <w:r>
        <w:t>i</w:t>
      </w:r>
      <w:proofErr w:type="spellEnd"/>
      <w:r>
        <w:t>][j] &lt;&lt; " ";</w:t>
      </w:r>
    </w:p>
    <w:p w14:paraId="668BE9BD" w14:textId="77777777" w:rsidR="004370C7" w:rsidRDefault="004370C7" w:rsidP="004370C7">
      <w:r>
        <w:lastRenderedPageBreak/>
        <w:t xml:space="preserve">        }</w:t>
      </w:r>
    </w:p>
    <w:p w14:paraId="2092DC84" w14:textId="77777777" w:rsidR="004370C7" w:rsidRDefault="004370C7" w:rsidP="004370C7">
      <w:r>
        <w:t xml:space="preserve">        </w:t>
      </w:r>
      <w:proofErr w:type="spellStart"/>
      <w:r>
        <w:t>cout</w:t>
      </w:r>
      <w:proofErr w:type="spellEnd"/>
      <w:r>
        <w:t xml:space="preserve"> &lt;&lt; "\n";</w:t>
      </w:r>
    </w:p>
    <w:p w14:paraId="3D227A29" w14:textId="77777777" w:rsidR="004370C7" w:rsidRDefault="004370C7" w:rsidP="004370C7">
      <w:r>
        <w:t xml:space="preserve">    }</w:t>
      </w:r>
    </w:p>
    <w:p w14:paraId="6EB5584C" w14:textId="77777777" w:rsidR="004370C7" w:rsidRDefault="004370C7" w:rsidP="004370C7">
      <w:r>
        <w:t xml:space="preserve">    k--;</w:t>
      </w:r>
    </w:p>
    <w:p w14:paraId="3E0960E8" w14:textId="77777777" w:rsidR="004370C7" w:rsidRDefault="004370C7" w:rsidP="004370C7">
      <w:r>
        <w:t>}</w:t>
      </w:r>
    </w:p>
    <w:p w14:paraId="08D78385" w14:textId="77777777" w:rsidR="004370C7" w:rsidRDefault="004370C7" w:rsidP="004370C7"/>
    <w:p w14:paraId="0FB199FB" w14:textId="4EDD339F" w:rsidR="004370C7" w:rsidRDefault="004370C7" w:rsidP="004370C7">
      <w:r>
        <w:t>}</w:t>
      </w:r>
    </w:p>
    <w:p w14:paraId="04CD160C" w14:textId="77777777" w:rsidR="004370C7" w:rsidRDefault="004370C7" w:rsidP="004370C7"/>
    <w:p w14:paraId="4AD36F73" w14:textId="77777777" w:rsidR="004370C7" w:rsidRDefault="004370C7" w:rsidP="004370C7">
      <w:r>
        <w:t xml:space="preserve">int </w:t>
      </w:r>
      <w:proofErr w:type="gramStart"/>
      <w:r>
        <w:t>main(</w:t>
      </w:r>
      <w:proofErr w:type="gramEnd"/>
      <w:r>
        <w:t>) {</w:t>
      </w:r>
    </w:p>
    <w:p w14:paraId="2C67653F" w14:textId="77777777" w:rsidR="004370C7" w:rsidRDefault="004370C7" w:rsidP="004370C7">
      <w:r>
        <w:t xml:space="preserve">    int row, col;</w:t>
      </w:r>
    </w:p>
    <w:p w14:paraId="15A3ECE5" w14:textId="77777777" w:rsidR="004370C7" w:rsidRDefault="004370C7" w:rsidP="004370C7">
      <w:r>
        <w:t xml:space="preserve">    </w:t>
      </w:r>
      <w:proofErr w:type="spellStart"/>
      <w:r>
        <w:t>cin</w:t>
      </w:r>
      <w:proofErr w:type="spellEnd"/>
      <w:r>
        <w:t xml:space="preserve"> &gt;&gt; row &gt;&gt; col;</w:t>
      </w:r>
    </w:p>
    <w:p w14:paraId="4CC3B9D9" w14:textId="77777777" w:rsidR="004370C7" w:rsidRDefault="004370C7" w:rsidP="004370C7"/>
    <w:p w14:paraId="0BBD9D91" w14:textId="77777777" w:rsidR="004370C7" w:rsidRDefault="004370C7" w:rsidP="004370C7">
      <w:r>
        <w:t xml:space="preserve">    int **input = new int*[row];</w:t>
      </w:r>
    </w:p>
    <w:p w14:paraId="04526E17" w14:textId="77777777" w:rsidR="004370C7" w:rsidRDefault="004370C7" w:rsidP="004370C7">
      <w:r>
        <w:t xml:space="preserve">    </w:t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row; </w:t>
      </w:r>
      <w:proofErr w:type="spellStart"/>
      <w:r>
        <w:t>i</w:t>
      </w:r>
      <w:proofErr w:type="spellEnd"/>
      <w:r>
        <w:t>++) {</w:t>
      </w:r>
    </w:p>
    <w:p w14:paraId="6956147C" w14:textId="77777777" w:rsidR="004370C7" w:rsidRDefault="004370C7" w:rsidP="004370C7">
      <w:r>
        <w:tab/>
        <w:t xml:space="preserve">    input[</w:t>
      </w:r>
      <w:proofErr w:type="spellStart"/>
      <w:r>
        <w:t>i</w:t>
      </w:r>
      <w:proofErr w:type="spellEnd"/>
      <w:r>
        <w:t>] = new int[col];</w:t>
      </w:r>
    </w:p>
    <w:p w14:paraId="265CD8BA" w14:textId="77777777" w:rsidR="004370C7" w:rsidRDefault="004370C7" w:rsidP="004370C7">
      <w:r>
        <w:tab/>
        <w:t xml:space="preserve">    </w:t>
      </w:r>
      <w:proofErr w:type="gramStart"/>
      <w:r>
        <w:t>for(</w:t>
      </w:r>
      <w:proofErr w:type="gramEnd"/>
      <w:r>
        <w:t xml:space="preserve">int j = 0; j &lt; col; </w:t>
      </w:r>
      <w:proofErr w:type="spellStart"/>
      <w:r>
        <w:t>j++</w:t>
      </w:r>
      <w:proofErr w:type="spellEnd"/>
      <w:r>
        <w:t>) {</w:t>
      </w:r>
    </w:p>
    <w:p w14:paraId="52F31ED4" w14:textId="77777777" w:rsidR="004370C7" w:rsidRDefault="004370C7" w:rsidP="004370C7">
      <w:r>
        <w:tab/>
        <w:t xml:space="preserve">        </w:t>
      </w:r>
      <w:proofErr w:type="spellStart"/>
      <w:r>
        <w:t>cin</w:t>
      </w:r>
      <w:proofErr w:type="spellEnd"/>
      <w:r>
        <w:t xml:space="preserve"> &gt;&gt; input[</w:t>
      </w:r>
      <w:proofErr w:type="spellStart"/>
      <w:r>
        <w:t>i</w:t>
      </w:r>
      <w:proofErr w:type="spellEnd"/>
      <w:r>
        <w:t>][j];</w:t>
      </w:r>
    </w:p>
    <w:p w14:paraId="53F27AE3" w14:textId="77777777" w:rsidR="004370C7" w:rsidRDefault="004370C7" w:rsidP="004370C7">
      <w:r>
        <w:tab/>
        <w:t xml:space="preserve">    }</w:t>
      </w:r>
    </w:p>
    <w:p w14:paraId="1861486F" w14:textId="77777777" w:rsidR="004370C7" w:rsidRDefault="004370C7" w:rsidP="004370C7">
      <w:r>
        <w:t xml:space="preserve">    }</w:t>
      </w:r>
    </w:p>
    <w:p w14:paraId="6724885D" w14:textId="77777777" w:rsidR="004370C7" w:rsidRDefault="004370C7" w:rsidP="004370C7">
      <w:r>
        <w:t xml:space="preserve">    print2</w:t>
      </w:r>
      <w:proofErr w:type="gramStart"/>
      <w:r>
        <w:t>DArray(</w:t>
      </w:r>
      <w:proofErr w:type="gramEnd"/>
      <w:r>
        <w:t>input, row, col);</w:t>
      </w:r>
    </w:p>
    <w:p w14:paraId="71E76D96" w14:textId="7F9040E8" w:rsidR="004370C7" w:rsidRDefault="004370C7" w:rsidP="004370C7">
      <w:r>
        <w:t>}</w:t>
      </w:r>
    </w:p>
    <w:p w14:paraId="73A60710" w14:textId="4369E1CE" w:rsidR="004370C7" w:rsidRDefault="004370C7"/>
    <w:p w14:paraId="50087261" w14:textId="6F18C535" w:rsidR="004370C7" w:rsidRDefault="004370C7"/>
    <w:p w14:paraId="24527785" w14:textId="60F152D3" w:rsidR="004370C7" w:rsidRDefault="004370C7"/>
    <w:p w14:paraId="376FA7E3" w14:textId="77777777" w:rsidR="009605DF" w:rsidRPr="009605DF" w:rsidRDefault="009605DF" w:rsidP="009605D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161D2D"/>
          <w:spacing w:val="7"/>
          <w:sz w:val="27"/>
          <w:szCs w:val="27"/>
        </w:rPr>
      </w:pPr>
      <w:r w:rsidRPr="009605DF">
        <w:rPr>
          <w:rFonts w:ascii="Arial" w:eastAsia="Times New Roman" w:hAnsi="Arial" w:cs="Arial"/>
          <w:b/>
          <w:bCs/>
          <w:color w:val="161D2D"/>
          <w:spacing w:val="7"/>
          <w:sz w:val="27"/>
          <w:szCs w:val="27"/>
        </w:rPr>
        <w:t>Leaders in array</w:t>
      </w:r>
    </w:p>
    <w:p w14:paraId="51887C0A" w14:textId="77777777" w:rsidR="009605DF" w:rsidRPr="009605DF" w:rsidRDefault="009605DF" w:rsidP="009605DF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FF8E8E"/>
          <w:spacing w:val="9"/>
          <w:sz w:val="18"/>
          <w:szCs w:val="18"/>
        </w:rPr>
      </w:pPr>
      <w:r w:rsidRPr="009605DF">
        <w:rPr>
          <w:rFonts w:ascii="Arial" w:eastAsia="Times New Roman" w:hAnsi="Arial" w:cs="Arial"/>
          <w:b/>
          <w:bCs/>
          <w:color w:val="FF8E8E"/>
          <w:spacing w:val="9"/>
          <w:sz w:val="18"/>
          <w:szCs w:val="18"/>
        </w:rPr>
        <w:t>Send Feedback</w:t>
      </w:r>
    </w:p>
    <w:p w14:paraId="7C0B7DE5" w14:textId="77777777" w:rsidR="009605DF" w:rsidRPr="009605DF" w:rsidRDefault="009605DF" w:rsidP="009605DF">
      <w:pPr>
        <w:shd w:val="clear" w:color="auto" w:fill="FFFFFF"/>
        <w:spacing w:after="0" w:line="300" w:lineRule="atLeast"/>
        <w:outlineLvl w:val="3"/>
        <w:rPr>
          <w:rFonts w:ascii="Arial" w:eastAsia="Times New Roman" w:hAnsi="Arial" w:cs="Arial"/>
          <w:color w:val="626262"/>
          <w:spacing w:val="5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5"/>
          <w:sz w:val="20"/>
          <w:szCs w:val="20"/>
        </w:rPr>
        <w:t>Given an integer array A of size n. Find and print all the leaders present in the input array. An array element A[</w:t>
      </w:r>
      <w:proofErr w:type="spellStart"/>
      <w:r w:rsidRPr="009605DF">
        <w:rPr>
          <w:rFonts w:ascii="Arial" w:eastAsia="Times New Roman" w:hAnsi="Arial" w:cs="Arial"/>
          <w:color w:val="626262"/>
          <w:spacing w:val="5"/>
          <w:sz w:val="20"/>
          <w:szCs w:val="20"/>
        </w:rPr>
        <w:t>i</w:t>
      </w:r>
      <w:proofErr w:type="spellEnd"/>
      <w:r w:rsidRPr="009605DF">
        <w:rPr>
          <w:rFonts w:ascii="Arial" w:eastAsia="Times New Roman" w:hAnsi="Arial" w:cs="Arial"/>
          <w:color w:val="626262"/>
          <w:spacing w:val="5"/>
          <w:sz w:val="20"/>
          <w:szCs w:val="20"/>
        </w:rPr>
        <w:t>] is called Leader, if all the elements following it (</w:t>
      </w:r>
      <w:proofErr w:type="gramStart"/>
      <w:r w:rsidRPr="009605DF">
        <w:rPr>
          <w:rFonts w:ascii="Arial" w:eastAsia="Times New Roman" w:hAnsi="Arial" w:cs="Arial"/>
          <w:color w:val="626262"/>
          <w:spacing w:val="5"/>
          <w:sz w:val="20"/>
          <w:szCs w:val="20"/>
        </w:rPr>
        <w:t>i.e.</w:t>
      </w:r>
      <w:proofErr w:type="gramEnd"/>
      <w:r w:rsidRPr="009605DF">
        <w:rPr>
          <w:rFonts w:ascii="Arial" w:eastAsia="Times New Roman" w:hAnsi="Arial" w:cs="Arial"/>
          <w:color w:val="626262"/>
          <w:spacing w:val="5"/>
          <w:sz w:val="20"/>
          <w:szCs w:val="20"/>
        </w:rPr>
        <w:t xml:space="preserve"> present at its right) are less than or equal to A[</w:t>
      </w:r>
      <w:proofErr w:type="spellStart"/>
      <w:r w:rsidRPr="009605DF">
        <w:rPr>
          <w:rFonts w:ascii="Arial" w:eastAsia="Times New Roman" w:hAnsi="Arial" w:cs="Arial"/>
          <w:color w:val="626262"/>
          <w:spacing w:val="5"/>
          <w:sz w:val="20"/>
          <w:szCs w:val="20"/>
        </w:rPr>
        <w:t>i</w:t>
      </w:r>
      <w:proofErr w:type="spellEnd"/>
      <w:r w:rsidRPr="009605DF">
        <w:rPr>
          <w:rFonts w:ascii="Arial" w:eastAsia="Times New Roman" w:hAnsi="Arial" w:cs="Arial"/>
          <w:color w:val="626262"/>
          <w:spacing w:val="5"/>
          <w:sz w:val="20"/>
          <w:szCs w:val="20"/>
        </w:rPr>
        <w:t>].</w:t>
      </w:r>
    </w:p>
    <w:p w14:paraId="5FE9BA78" w14:textId="77777777" w:rsidR="009605DF" w:rsidRPr="009605DF" w:rsidRDefault="009605DF" w:rsidP="009605DF">
      <w:pPr>
        <w:shd w:val="clear" w:color="auto" w:fill="FFFFFF"/>
        <w:spacing w:after="0" w:line="300" w:lineRule="atLeast"/>
        <w:outlineLvl w:val="3"/>
        <w:rPr>
          <w:rFonts w:ascii="Arial" w:eastAsia="Times New Roman" w:hAnsi="Arial" w:cs="Arial"/>
          <w:color w:val="626262"/>
          <w:spacing w:val="5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5"/>
          <w:sz w:val="20"/>
          <w:szCs w:val="20"/>
        </w:rPr>
        <w:t>Print all the leader elements separated by space and in the same order they are present in the input array.</w:t>
      </w:r>
    </w:p>
    <w:p w14:paraId="24A3663C" w14:textId="77777777" w:rsidR="009605DF" w:rsidRPr="009605DF" w:rsidRDefault="009605DF" w:rsidP="009605DF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lastRenderedPageBreak/>
        <w:t xml:space="preserve">Input </w:t>
      </w:r>
      <w:proofErr w:type="gramStart"/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>Format :</w:t>
      </w:r>
      <w:proofErr w:type="gramEnd"/>
    </w:p>
    <w:p w14:paraId="2B95E111" w14:textId="77777777" w:rsidR="009605DF" w:rsidRPr="009605DF" w:rsidRDefault="009605DF" w:rsidP="009605D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Line </w:t>
      </w:r>
      <w:proofErr w:type="gramStart"/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>1 :</w:t>
      </w:r>
      <w:proofErr w:type="gramEnd"/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 Integer n, size of array</w:t>
      </w:r>
    </w:p>
    <w:p w14:paraId="2FE817C7" w14:textId="77777777" w:rsidR="009605DF" w:rsidRPr="009605DF" w:rsidRDefault="009605DF" w:rsidP="009605D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Line </w:t>
      </w:r>
      <w:proofErr w:type="gramStart"/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>2 :</w:t>
      </w:r>
      <w:proofErr w:type="gramEnd"/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 Array A elements (separated by space)</w:t>
      </w:r>
    </w:p>
    <w:p w14:paraId="75E4F585" w14:textId="77777777" w:rsidR="009605DF" w:rsidRPr="009605DF" w:rsidRDefault="009605DF" w:rsidP="009605DF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Output </w:t>
      </w:r>
      <w:proofErr w:type="gramStart"/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>Format :</w:t>
      </w:r>
      <w:proofErr w:type="gramEnd"/>
    </w:p>
    <w:p w14:paraId="6BABF36A" w14:textId="77777777" w:rsidR="009605DF" w:rsidRPr="009605DF" w:rsidRDefault="009605DF" w:rsidP="009605D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 leaders of array (separated by space)</w:t>
      </w:r>
    </w:p>
    <w:p w14:paraId="3EA60C57" w14:textId="77777777" w:rsidR="009605DF" w:rsidRPr="009605DF" w:rsidRDefault="009605DF" w:rsidP="009605DF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proofErr w:type="gramStart"/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>Constraints :</w:t>
      </w:r>
      <w:proofErr w:type="gramEnd"/>
    </w:p>
    <w:p w14:paraId="03342F90" w14:textId="77777777" w:rsidR="009605DF" w:rsidRPr="009605DF" w:rsidRDefault="009605DF" w:rsidP="009605DF">
      <w:pPr>
        <w:shd w:val="clear" w:color="auto" w:fill="FFFFFF"/>
        <w:spacing w:after="0" w:line="300" w:lineRule="atLeast"/>
        <w:outlineLvl w:val="3"/>
        <w:rPr>
          <w:rFonts w:ascii="Arial" w:eastAsia="Times New Roman" w:hAnsi="Arial" w:cs="Arial"/>
          <w:color w:val="626262"/>
          <w:spacing w:val="5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5"/>
          <w:sz w:val="20"/>
          <w:szCs w:val="20"/>
        </w:rPr>
        <w:t>1 &lt;= n &lt;= 10^6</w:t>
      </w:r>
    </w:p>
    <w:p w14:paraId="04116582" w14:textId="77777777" w:rsidR="009605DF" w:rsidRPr="009605DF" w:rsidRDefault="009605DF" w:rsidP="009605DF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Sample Input </w:t>
      </w:r>
      <w:proofErr w:type="gramStart"/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>1 :</w:t>
      </w:r>
      <w:proofErr w:type="gramEnd"/>
    </w:p>
    <w:p w14:paraId="2A6FD691" w14:textId="77777777" w:rsidR="009605DF" w:rsidRPr="009605DF" w:rsidRDefault="009605DF" w:rsidP="009605D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>6</w:t>
      </w:r>
    </w:p>
    <w:p w14:paraId="1F8734D6" w14:textId="77777777" w:rsidR="009605DF" w:rsidRPr="009605DF" w:rsidRDefault="009605DF" w:rsidP="009605D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>3 12 34 2 0 -1</w:t>
      </w:r>
    </w:p>
    <w:p w14:paraId="2102BADE" w14:textId="77777777" w:rsidR="009605DF" w:rsidRPr="009605DF" w:rsidRDefault="009605DF" w:rsidP="009605DF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Sample Output </w:t>
      </w:r>
      <w:proofErr w:type="gramStart"/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>1 :</w:t>
      </w:r>
      <w:proofErr w:type="gramEnd"/>
    </w:p>
    <w:p w14:paraId="00C78C90" w14:textId="77777777" w:rsidR="009605DF" w:rsidRPr="009605DF" w:rsidRDefault="009605DF" w:rsidP="009605D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>34 2 0 -1</w:t>
      </w:r>
    </w:p>
    <w:p w14:paraId="02682B19" w14:textId="77777777" w:rsidR="009605DF" w:rsidRPr="009605DF" w:rsidRDefault="009605DF" w:rsidP="009605DF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Sample Input </w:t>
      </w:r>
      <w:proofErr w:type="gramStart"/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>2 :</w:t>
      </w:r>
      <w:proofErr w:type="gramEnd"/>
    </w:p>
    <w:p w14:paraId="714A1172" w14:textId="77777777" w:rsidR="009605DF" w:rsidRPr="009605DF" w:rsidRDefault="009605DF" w:rsidP="009605D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>5</w:t>
      </w:r>
    </w:p>
    <w:p w14:paraId="418C2850" w14:textId="77777777" w:rsidR="009605DF" w:rsidRPr="009605DF" w:rsidRDefault="009605DF" w:rsidP="009605D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>13 17 5 4 6</w:t>
      </w:r>
    </w:p>
    <w:p w14:paraId="38F36F89" w14:textId="77777777" w:rsidR="009605DF" w:rsidRPr="009605DF" w:rsidRDefault="009605DF" w:rsidP="009605DF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Sample Output </w:t>
      </w:r>
      <w:proofErr w:type="gramStart"/>
      <w:r w:rsidRPr="009605DF">
        <w:rPr>
          <w:rFonts w:ascii="Arial" w:eastAsia="Times New Roman" w:hAnsi="Arial" w:cs="Arial"/>
          <w:b/>
          <w:bCs/>
          <w:color w:val="2D2D2D"/>
          <w:sz w:val="23"/>
          <w:szCs w:val="23"/>
        </w:rPr>
        <w:t>2 :</w:t>
      </w:r>
      <w:proofErr w:type="gramEnd"/>
    </w:p>
    <w:p w14:paraId="6E0AB8E1" w14:textId="77777777" w:rsidR="009605DF" w:rsidRPr="009605DF" w:rsidRDefault="009605DF" w:rsidP="009605DF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9605DF">
        <w:rPr>
          <w:rFonts w:ascii="Arial" w:eastAsia="Times New Roman" w:hAnsi="Arial" w:cs="Arial"/>
          <w:color w:val="626262"/>
          <w:spacing w:val="3"/>
          <w:sz w:val="20"/>
          <w:szCs w:val="20"/>
        </w:rPr>
        <w:t>17 6</w:t>
      </w:r>
    </w:p>
    <w:p w14:paraId="25036329" w14:textId="2C636EF9" w:rsidR="009605DF" w:rsidRDefault="009605DF"/>
    <w:p w14:paraId="7DA51B33" w14:textId="42115E13" w:rsidR="009605DF" w:rsidRDefault="009605DF"/>
    <w:p w14:paraId="2F52E422" w14:textId="1A06AF0A" w:rsidR="009605DF" w:rsidRDefault="009605DF"/>
    <w:p w14:paraId="59730137" w14:textId="77777777" w:rsidR="009605DF" w:rsidRDefault="009605DF" w:rsidP="009605DF">
      <w:r>
        <w:t>#include&lt;iostream&gt;</w:t>
      </w:r>
    </w:p>
    <w:p w14:paraId="2C028ED2" w14:textId="77777777" w:rsidR="009605DF" w:rsidRDefault="009605DF" w:rsidP="009605DF">
      <w:r>
        <w:t>#include&lt;climits&gt;</w:t>
      </w:r>
    </w:p>
    <w:p w14:paraId="792DE115" w14:textId="77777777" w:rsidR="009605DF" w:rsidRDefault="009605DF" w:rsidP="009605DF">
      <w:r>
        <w:t>using namespace std;</w:t>
      </w:r>
    </w:p>
    <w:p w14:paraId="7020D7D0" w14:textId="29B15D85" w:rsidR="009605DF" w:rsidRDefault="009605DF" w:rsidP="009605DF">
      <w:r>
        <w:t>#include"solution.h"</w:t>
      </w:r>
    </w:p>
    <w:p w14:paraId="145D81F3" w14:textId="624EF774" w:rsidR="009605DF" w:rsidRDefault="009605DF" w:rsidP="009605DF"/>
    <w:p w14:paraId="0A78157B" w14:textId="3BDCB838" w:rsidR="009605DF" w:rsidRDefault="009605DF" w:rsidP="009605DF"/>
    <w:p w14:paraId="1D942073" w14:textId="56ADA907" w:rsidR="009605DF" w:rsidRDefault="009605DF" w:rsidP="009605DF"/>
    <w:p w14:paraId="1AB9DA8E" w14:textId="67023514" w:rsidR="009605DF" w:rsidRDefault="009605DF" w:rsidP="009605DF"/>
    <w:p w14:paraId="5ABB22A5" w14:textId="582D00BC" w:rsidR="009605DF" w:rsidRDefault="009605DF" w:rsidP="009605DF"/>
    <w:p w14:paraId="5182229C" w14:textId="08768D3F" w:rsidR="009605DF" w:rsidRDefault="009605DF" w:rsidP="009605DF"/>
    <w:p w14:paraId="471563CE" w14:textId="77777777" w:rsidR="009605DF" w:rsidRDefault="009605DF" w:rsidP="009605DF"/>
    <w:p w14:paraId="37044A10" w14:textId="77777777" w:rsidR="009605DF" w:rsidRDefault="009605DF" w:rsidP="009605DF">
      <w:r>
        <w:t xml:space="preserve">int </w:t>
      </w:r>
      <w:proofErr w:type="gramStart"/>
      <w:r>
        <w:t>main(</w:t>
      </w:r>
      <w:proofErr w:type="gramEnd"/>
      <w:r>
        <w:t>)</w:t>
      </w:r>
    </w:p>
    <w:p w14:paraId="3A9A1943" w14:textId="77777777" w:rsidR="009605DF" w:rsidRDefault="009605DF" w:rsidP="009605DF">
      <w:r>
        <w:t>{</w:t>
      </w:r>
    </w:p>
    <w:p w14:paraId="44C7E3D3" w14:textId="77777777" w:rsidR="009605DF" w:rsidRDefault="009605DF" w:rsidP="009605DF">
      <w:r>
        <w:t xml:space="preserve">    int </w:t>
      </w:r>
      <w:proofErr w:type="spellStart"/>
      <w:r>
        <w:t>len</w:t>
      </w:r>
      <w:proofErr w:type="spellEnd"/>
      <w:r>
        <w:t>;</w:t>
      </w:r>
    </w:p>
    <w:p w14:paraId="437BF03E" w14:textId="77777777" w:rsidR="009605DF" w:rsidRDefault="009605DF" w:rsidP="009605DF">
      <w:r>
        <w:t xml:space="preserve">    </w:t>
      </w:r>
      <w:proofErr w:type="spellStart"/>
      <w:r>
        <w:t>cin</w:t>
      </w:r>
      <w:proofErr w:type="spellEnd"/>
      <w:r>
        <w:t>&gt;&gt;</w:t>
      </w:r>
      <w:proofErr w:type="spellStart"/>
      <w:r>
        <w:t>len</w:t>
      </w:r>
      <w:proofErr w:type="spellEnd"/>
      <w:r>
        <w:t>;</w:t>
      </w:r>
    </w:p>
    <w:p w14:paraId="04BC4528" w14:textId="77777777" w:rsidR="009605DF" w:rsidRDefault="009605DF" w:rsidP="009605DF">
      <w:r>
        <w:tab/>
        <w:t>int *</w:t>
      </w:r>
      <w:proofErr w:type="spellStart"/>
      <w:r>
        <w:t>arr</w:t>
      </w:r>
      <w:proofErr w:type="spellEnd"/>
      <w:r>
        <w:t xml:space="preserve"> = new </w:t>
      </w:r>
      <w:proofErr w:type="gramStart"/>
      <w:r>
        <w:t>int[</w:t>
      </w:r>
      <w:proofErr w:type="spellStart"/>
      <w:proofErr w:type="gramEnd"/>
      <w:r>
        <w:t>len</w:t>
      </w:r>
      <w:proofErr w:type="spellEnd"/>
      <w:r>
        <w:t xml:space="preserve"> + 1];</w:t>
      </w:r>
    </w:p>
    <w:p w14:paraId="45B5BFB6" w14:textId="77777777" w:rsidR="009605DF" w:rsidRDefault="009605DF" w:rsidP="009605DF">
      <w:r>
        <w:lastRenderedPageBreak/>
        <w:tab/>
      </w:r>
    </w:p>
    <w:p w14:paraId="68887B16" w14:textId="77777777" w:rsidR="009605DF" w:rsidRDefault="009605DF" w:rsidP="009605DF">
      <w:r>
        <w:tab/>
      </w:r>
      <w:proofErr w:type="gramStart"/>
      <w:r>
        <w:t>for(</w:t>
      </w:r>
      <w:proofErr w:type="gramEnd"/>
      <w:r>
        <w:t xml:space="preserve">int </w:t>
      </w:r>
      <w:proofErr w:type="spellStart"/>
      <w:r>
        <w:t>i</w:t>
      </w:r>
      <w:proofErr w:type="spellEnd"/>
      <w:r>
        <w:t>=0;i&lt;</w:t>
      </w:r>
      <w:proofErr w:type="spellStart"/>
      <w:r>
        <w:t>len;i</w:t>
      </w:r>
      <w:proofErr w:type="spellEnd"/>
      <w:r>
        <w:t>++)</w:t>
      </w:r>
    </w:p>
    <w:p w14:paraId="56E6F041" w14:textId="77777777" w:rsidR="009605DF" w:rsidRDefault="009605DF" w:rsidP="009605DF">
      <w:r>
        <w:tab/>
        <w:t>{</w:t>
      </w:r>
    </w:p>
    <w:p w14:paraId="749BD1B7" w14:textId="77777777" w:rsidR="009605DF" w:rsidRDefault="009605DF" w:rsidP="009605DF">
      <w:r>
        <w:tab/>
      </w:r>
      <w:r>
        <w:tab/>
      </w:r>
      <w:proofErr w:type="spellStart"/>
      <w:r>
        <w:t>cin</w:t>
      </w:r>
      <w:proofErr w:type="spellEnd"/>
      <w:r>
        <w:t>&gt;&gt;</w:t>
      </w:r>
      <w:proofErr w:type="spellStart"/>
      <w:r>
        <w:t>arr</w:t>
      </w:r>
      <w:proofErr w:type="spellEnd"/>
      <w:r>
        <w:t>[</w:t>
      </w:r>
      <w:proofErr w:type="spellStart"/>
      <w:r>
        <w:t>i</w:t>
      </w:r>
      <w:proofErr w:type="spellEnd"/>
      <w:r>
        <w:t>];</w:t>
      </w:r>
    </w:p>
    <w:p w14:paraId="18C94D19" w14:textId="77777777" w:rsidR="009605DF" w:rsidRDefault="009605DF" w:rsidP="009605DF">
      <w:r>
        <w:tab/>
        <w:t>}</w:t>
      </w:r>
    </w:p>
    <w:p w14:paraId="7D9F760B" w14:textId="77777777" w:rsidR="009605DF" w:rsidRDefault="009605DF" w:rsidP="009605DF">
      <w:r>
        <w:tab/>
        <w:t>Leaders(</w:t>
      </w:r>
      <w:proofErr w:type="spellStart"/>
      <w:proofErr w:type="gramStart"/>
      <w:r>
        <w:t>arr,len</w:t>
      </w:r>
      <w:proofErr w:type="spellEnd"/>
      <w:proofErr w:type="gramEnd"/>
      <w:r>
        <w:t>);</w:t>
      </w:r>
    </w:p>
    <w:p w14:paraId="0D75DF70" w14:textId="039B7BFF" w:rsidR="009605DF" w:rsidRDefault="009605DF" w:rsidP="009605DF">
      <w:r>
        <w:t>}</w:t>
      </w:r>
    </w:p>
    <w:p w14:paraId="7EF0A985" w14:textId="71A442E2" w:rsidR="009605DF" w:rsidRDefault="009605DF" w:rsidP="009605DF"/>
    <w:p w14:paraId="45A6C3C6" w14:textId="77777777" w:rsidR="009605DF" w:rsidRDefault="009605DF" w:rsidP="009605DF"/>
    <w:p w14:paraId="25B8CA13" w14:textId="77777777" w:rsidR="00A6750B" w:rsidRPr="00A6750B" w:rsidRDefault="00A6750B" w:rsidP="00A6750B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161D2D"/>
          <w:spacing w:val="7"/>
          <w:sz w:val="27"/>
          <w:szCs w:val="27"/>
        </w:rPr>
      </w:pPr>
      <w:r w:rsidRPr="00A6750B">
        <w:rPr>
          <w:rFonts w:ascii="Arial" w:eastAsia="Times New Roman" w:hAnsi="Arial" w:cs="Arial"/>
          <w:b/>
          <w:bCs/>
          <w:color w:val="161D2D"/>
          <w:spacing w:val="7"/>
          <w:sz w:val="27"/>
          <w:szCs w:val="27"/>
        </w:rPr>
        <w:t>Minimum Length Word</w:t>
      </w:r>
    </w:p>
    <w:p w14:paraId="3D2CEE9A" w14:textId="77777777" w:rsidR="00A6750B" w:rsidRPr="00A6750B" w:rsidRDefault="00A6750B" w:rsidP="00A6750B">
      <w:pPr>
        <w:shd w:val="clear" w:color="auto" w:fill="FFFFFF"/>
        <w:spacing w:after="0" w:line="240" w:lineRule="auto"/>
        <w:rPr>
          <w:rFonts w:ascii="Arial" w:eastAsia="Times New Roman" w:hAnsi="Arial" w:cs="Arial"/>
          <w:b/>
          <w:bCs/>
          <w:color w:val="FF8E8E"/>
          <w:spacing w:val="9"/>
          <w:sz w:val="18"/>
          <w:szCs w:val="18"/>
        </w:rPr>
      </w:pPr>
      <w:r w:rsidRPr="00A6750B">
        <w:rPr>
          <w:rFonts w:ascii="Arial" w:eastAsia="Times New Roman" w:hAnsi="Arial" w:cs="Arial"/>
          <w:b/>
          <w:bCs/>
          <w:color w:val="FF8E8E"/>
          <w:spacing w:val="9"/>
          <w:sz w:val="18"/>
          <w:szCs w:val="18"/>
        </w:rPr>
        <w:t>Send Feedback</w:t>
      </w:r>
    </w:p>
    <w:p w14:paraId="7FCA7085" w14:textId="77777777" w:rsidR="00A6750B" w:rsidRPr="00A6750B" w:rsidRDefault="00A6750B" w:rsidP="00A6750B">
      <w:pPr>
        <w:shd w:val="clear" w:color="auto" w:fill="FFFFFF"/>
        <w:spacing w:after="0" w:line="300" w:lineRule="atLeast"/>
        <w:outlineLvl w:val="3"/>
        <w:rPr>
          <w:rFonts w:ascii="Arial" w:eastAsia="Times New Roman" w:hAnsi="Arial" w:cs="Arial"/>
          <w:color w:val="626262"/>
          <w:spacing w:val="5"/>
          <w:sz w:val="20"/>
          <w:szCs w:val="20"/>
        </w:rPr>
      </w:pPr>
      <w:r w:rsidRPr="00A6750B">
        <w:rPr>
          <w:rFonts w:ascii="Arial" w:eastAsia="Times New Roman" w:hAnsi="Arial" w:cs="Arial"/>
          <w:color w:val="626262"/>
          <w:spacing w:val="5"/>
          <w:sz w:val="20"/>
          <w:szCs w:val="20"/>
        </w:rPr>
        <w:t>Given a string S (that can contain multiple words), you need to find the word which has minimum length.</w:t>
      </w:r>
    </w:p>
    <w:p w14:paraId="144B91B5" w14:textId="77777777" w:rsidR="00A6750B" w:rsidRPr="00A6750B" w:rsidRDefault="00A6750B" w:rsidP="00A6750B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proofErr w:type="gramStart"/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>Note :</w:t>
      </w:r>
      <w:proofErr w:type="gramEnd"/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 If multiple words are of same length, then answer will be first minimum length word in the string.</w:t>
      </w:r>
    </w:p>
    <w:p w14:paraId="32219C1B" w14:textId="77777777" w:rsidR="00A6750B" w:rsidRPr="00A6750B" w:rsidRDefault="00A6750B" w:rsidP="00A6750B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Words are </w:t>
      </w:r>
      <w:proofErr w:type="spellStart"/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>seperated</w:t>
      </w:r>
      <w:proofErr w:type="spellEnd"/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 by single space only.</w:t>
      </w:r>
    </w:p>
    <w:p w14:paraId="4E6E78FF" w14:textId="77777777" w:rsidR="00A6750B" w:rsidRPr="00A6750B" w:rsidRDefault="00A6750B" w:rsidP="00A6750B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Input </w:t>
      </w:r>
      <w:proofErr w:type="gramStart"/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>Format :</w:t>
      </w:r>
      <w:proofErr w:type="gramEnd"/>
    </w:p>
    <w:p w14:paraId="7F24A985" w14:textId="77777777" w:rsidR="00A6750B" w:rsidRPr="00A6750B" w:rsidRDefault="00A6750B" w:rsidP="00A6750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A6750B">
        <w:rPr>
          <w:rFonts w:ascii="Arial" w:eastAsia="Times New Roman" w:hAnsi="Arial" w:cs="Arial"/>
          <w:color w:val="626262"/>
          <w:spacing w:val="3"/>
          <w:sz w:val="20"/>
          <w:szCs w:val="20"/>
        </w:rPr>
        <w:t>String S</w:t>
      </w:r>
    </w:p>
    <w:p w14:paraId="3C88602F" w14:textId="77777777" w:rsidR="00A6750B" w:rsidRPr="00A6750B" w:rsidRDefault="00A6750B" w:rsidP="00A6750B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Output </w:t>
      </w:r>
      <w:proofErr w:type="gramStart"/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>Format :</w:t>
      </w:r>
      <w:proofErr w:type="gramEnd"/>
    </w:p>
    <w:p w14:paraId="56DEB122" w14:textId="77777777" w:rsidR="00A6750B" w:rsidRPr="00A6750B" w:rsidRDefault="00A6750B" w:rsidP="00A6750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A6750B">
        <w:rPr>
          <w:rFonts w:ascii="Arial" w:eastAsia="Times New Roman" w:hAnsi="Arial" w:cs="Arial"/>
          <w:color w:val="626262"/>
          <w:spacing w:val="3"/>
          <w:sz w:val="20"/>
          <w:szCs w:val="20"/>
        </w:rPr>
        <w:t>Minimum length word</w:t>
      </w:r>
    </w:p>
    <w:p w14:paraId="383E38D3" w14:textId="77777777" w:rsidR="00A6750B" w:rsidRPr="00A6750B" w:rsidRDefault="00A6750B" w:rsidP="00A6750B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proofErr w:type="gramStart"/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>Constraints :</w:t>
      </w:r>
      <w:proofErr w:type="gramEnd"/>
    </w:p>
    <w:p w14:paraId="4616B777" w14:textId="77777777" w:rsidR="00A6750B" w:rsidRPr="00A6750B" w:rsidRDefault="00A6750B" w:rsidP="00A6750B">
      <w:pPr>
        <w:shd w:val="clear" w:color="auto" w:fill="FFFFFF"/>
        <w:spacing w:after="0" w:line="300" w:lineRule="atLeast"/>
        <w:outlineLvl w:val="3"/>
        <w:rPr>
          <w:rFonts w:ascii="Arial" w:eastAsia="Times New Roman" w:hAnsi="Arial" w:cs="Arial"/>
          <w:color w:val="626262"/>
          <w:spacing w:val="5"/>
          <w:sz w:val="20"/>
          <w:szCs w:val="20"/>
        </w:rPr>
      </w:pPr>
      <w:r w:rsidRPr="00A6750B">
        <w:rPr>
          <w:rFonts w:ascii="Arial" w:eastAsia="Times New Roman" w:hAnsi="Arial" w:cs="Arial"/>
          <w:color w:val="626262"/>
          <w:spacing w:val="5"/>
          <w:sz w:val="20"/>
          <w:szCs w:val="20"/>
        </w:rPr>
        <w:t>1 &lt;= Length of String S &lt;= 10^5</w:t>
      </w:r>
    </w:p>
    <w:p w14:paraId="70892EA3" w14:textId="77777777" w:rsidR="00A6750B" w:rsidRPr="00A6750B" w:rsidRDefault="00A6750B" w:rsidP="00A6750B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Sample Input </w:t>
      </w:r>
      <w:proofErr w:type="gramStart"/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>1 :</w:t>
      </w:r>
      <w:proofErr w:type="gramEnd"/>
    </w:p>
    <w:p w14:paraId="59CF1E52" w14:textId="77777777" w:rsidR="00A6750B" w:rsidRPr="00A6750B" w:rsidRDefault="00A6750B" w:rsidP="00A6750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A6750B">
        <w:rPr>
          <w:rFonts w:ascii="Arial" w:eastAsia="Times New Roman" w:hAnsi="Arial" w:cs="Arial"/>
          <w:color w:val="626262"/>
          <w:spacing w:val="3"/>
          <w:sz w:val="20"/>
          <w:szCs w:val="20"/>
        </w:rPr>
        <w:t>this is test string</w:t>
      </w:r>
    </w:p>
    <w:p w14:paraId="79CB1A69" w14:textId="77777777" w:rsidR="00A6750B" w:rsidRPr="00A6750B" w:rsidRDefault="00A6750B" w:rsidP="00A6750B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Sample Output </w:t>
      </w:r>
      <w:proofErr w:type="gramStart"/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>1 :</w:t>
      </w:r>
      <w:proofErr w:type="gramEnd"/>
    </w:p>
    <w:p w14:paraId="7FC11A30" w14:textId="77777777" w:rsidR="00A6750B" w:rsidRPr="00A6750B" w:rsidRDefault="00A6750B" w:rsidP="00A6750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r w:rsidRPr="00A6750B">
        <w:rPr>
          <w:rFonts w:ascii="Arial" w:eastAsia="Times New Roman" w:hAnsi="Arial" w:cs="Arial"/>
          <w:color w:val="626262"/>
          <w:spacing w:val="3"/>
          <w:sz w:val="20"/>
          <w:szCs w:val="20"/>
        </w:rPr>
        <w:t>is</w:t>
      </w:r>
    </w:p>
    <w:p w14:paraId="2E16A0F2" w14:textId="77777777" w:rsidR="00A6750B" w:rsidRPr="00A6750B" w:rsidRDefault="00A6750B" w:rsidP="00A6750B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Sample Input </w:t>
      </w:r>
      <w:proofErr w:type="gramStart"/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>2 :</w:t>
      </w:r>
      <w:proofErr w:type="gramEnd"/>
    </w:p>
    <w:p w14:paraId="352920FB" w14:textId="77777777" w:rsidR="00A6750B" w:rsidRPr="00A6750B" w:rsidRDefault="00A6750B" w:rsidP="00A6750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color w:val="626262"/>
          <w:spacing w:val="3"/>
          <w:sz w:val="20"/>
          <w:szCs w:val="20"/>
        </w:rPr>
      </w:pPr>
      <w:proofErr w:type="spellStart"/>
      <w:r w:rsidRPr="00A6750B">
        <w:rPr>
          <w:rFonts w:ascii="Arial" w:eastAsia="Times New Roman" w:hAnsi="Arial" w:cs="Arial"/>
          <w:color w:val="626262"/>
          <w:spacing w:val="3"/>
          <w:sz w:val="20"/>
          <w:szCs w:val="20"/>
        </w:rPr>
        <w:t>abc</w:t>
      </w:r>
      <w:proofErr w:type="spellEnd"/>
      <w:r w:rsidRPr="00A6750B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 de </w:t>
      </w:r>
      <w:proofErr w:type="spellStart"/>
      <w:r w:rsidRPr="00A6750B">
        <w:rPr>
          <w:rFonts w:ascii="Arial" w:eastAsia="Times New Roman" w:hAnsi="Arial" w:cs="Arial"/>
          <w:color w:val="626262"/>
          <w:spacing w:val="3"/>
          <w:sz w:val="20"/>
          <w:szCs w:val="20"/>
        </w:rPr>
        <w:t>ghihjk</w:t>
      </w:r>
      <w:proofErr w:type="spellEnd"/>
      <w:r w:rsidRPr="00A6750B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 a </w:t>
      </w:r>
      <w:proofErr w:type="spellStart"/>
      <w:r w:rsidRPr="00A6750B">
        <w:rPr>
          <w:rFonts w:ascii="Arial" w:eastAsia="Times New Roman" w:hAnsi="Arial" w:cs="Arial"/>
          <w:color w:val="626262"/>
          <w:spacing w:val="3"/>
          <w:sz w:val="20"/>
          <w:szCs w:val="20"/>
        </w:rPr>
        <w:t>uvw</w:t>
      </w:r>
      <w:proofErr w:type="spellEnd"/>
      <w:r w:rsidRPr="00A6750B">
        <w:rPr>
          <w:rFonts w:ascii="Arial" w:eastAsia="Times New Roman" w:hAnsi="Arial" w:cs="Arial"/>
          <w:color w:val="626262"/>
          <w:spacing w:val="3"/>
          <w:sz w:val="20"/>
          <w:szCs w:val="20"/>
        </w:rPr>
        <w:t xml:space="preserve"> h j</w:t>
      </w:r>
    </w:p>
    <w:p w14:paraId="05E31873" w14:textId="77777777" w:rsidR="00A6750B" w:rsidRPr="00A6750B" w:rsidRDefault="00A6750B" w:rsidP="00A6750B">
      <w:pPr>
        <w:shd w:val="clear" w:color="auto" w:fill="FFFFFF"/>
        <w:spacing w:after="0" w:line="240" w:lineRule="auto"/>
        <w:outlineLvl w:val="4"/>
        <w:rPr>
          <w:rFonts w:ascii="Arial" w:eastAsia="Times New Roman" w:hAnsi="Arial" w:cs="Arial"/>
          <w:b/>
          <w:bCs/>
          <w:color w:val="2D2D2D"/>
          <w:sz w:val="23"/>
          <w:szCs w:val="23"/>
        </w:rPr>
      </w:pPr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 xml:space="preserve">Sample Output </w:t>
      </w:r>
      <w:proofErr w:type="gramStart"/>
      <w:r w:rsidRPr="00A6750B">
        <w:rPr>
          <w:rFonts w:ascii="Arial" w:eastAsia="Times New Roman" w:hAnsi="Arial" w:cs="Arial"/>
          <w:b/>
          <w:bCs/>
          <w:color w:val="2D2D2D"/>
          <w:sz w:val="23"/>
          <w:szCs w:val="23"/>
        </w:rPr>
        <w:t>2 :</w:t>
      </w:r>
      <w:proofErr w:type="gramEnd"/>
    </w:p>
    <w:p w14:paraId="742DB064" w14:textId="77777777" w:rsidR="00A6750B" w:rsidRPr="00A6750B" w:rsidRDefault="00A6750B" w:rsidP="00A6750B">
      <w:pP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b/>
          <w:bCs/>
          <w:color w:val="000000"/>
          <w:sz w:val="20"/>
          <w:szCs w:val="20"/>
        </w:rPr>
      </w:pPr>
      <w:r w:rsidRPr="00A6750B">
        <w:rPr>
          <w:rFonts w:ascii="Arial" w:eastAsia="Times New Roman" w:hAnsi="Arial" w:cs="Arial"/>
          <w:color w:val="626262"/>
          <w:spacing w:val="3"/>
          <w:sz w:val="20"/>
          <w:szCs w:val="20"/>
        </w:rPr>
        <w:t>a</w:t>
      </w:r>
    </w:p>
    <w:p w14:paraId="74D5C06F" w14:textId="76FBF08F" w:rsidR="00A6750B" w:rsidRDefault="00A6750B"/>
    <w:p w14:paraId="3A488307" w14:textId="0AD77EBC" w:rsidR="00A6750B" w:rsidRDefault="00A6750B"/>
    <w:p w14:paraId="0825A7F3" w14:textId="27A8CADA" w:rsidR="00A6750B" w:rsidRDefault="00A6750B"/>
    <w:p w14:paraId="354F0C37" w14:textId="77777777" w:rsidR="00A6750B" w:rsidRDefault="00A6750B" w:rsidP="00A6750B">
      <w:r>
        <w:t>#include &lt;</w:t>
      </w:r>
      <w:proofErr w:type="spellStart"/>
      <w:r>
        <w:t>limits.h</w:t>
      </w:r>
      <w:proofErr w:type="spellEnd"/>
      <w:r>
        <w:t>&gt;</w:t>
      </w:r>
    </w:p>
    <w:p w14:paraId="3494797A" w14:textId="77777777" w:rsidR="00A6750B" w:rsidRDefault="00A6750B" w:rsidP="00A6750B">
      <w:r>
        <w:t>#include &lt;</w:t>
      </w:r>
      <w:proofErr w:type="spellStart"/>
      <w:r>
        <w:t>string.h</w:t>
      </w:r>
      <w:proofErr w:type="spellEnd"/>
      <w:r>
        <w:t>&gt;</w:t>
      </w:r>
    </w:p>
    <w:p w14:paraId="3F051732" w14:textId="77777777" w:rsidR="00A6750B" w:rsidRDefault="00A6750B" w:rsidP="00A6750B">
      <w:r>
        <w:t xml:space="preserve">void </w:t>
      </w:r>
      <w:proofErr w:type="spellStart"/>
      <w:proofErr w:type="gramStart"/>
      <w:r>
        <w:t>minLengthWord</w:t>
      </w:r>
      <w:proofErr w:type="spellEnd"/>
      <w:r>
        <w:t>(</w:t>
      </w:r>
      <w:proofErr w:type="gramEnd"/>
      <w:r>
        <w:t>char input[], char output[])</w:t>
      </w:r>
    </w:p>
    <w:p w14:paraId="4157C181" w14:textId="77777777" w:rsidR="00A6750B" w:rsidRDefault="00A6750B" w:rsidP="00A6750B">
      <w:r>
        <w:t>{</w:t>
      </w:r>
    </w:p>
    <w:p w14:paraId="5EA7360C" w14:textId="77777777" w:rsidR="00A6750B" w:rsidRDefault="00A6750B" w:rsidP="00A6750B">
      <w:r>
        <w:t xml:space="preserve">    int </w:t>
      </w:r>
      <w:proofErr w:type="spellStart"/>
      <w:r>
        <w:t>minStart</w:t>
      </w:r>
      <w:proofErr w:type="spellEnd"/>
      <w:r>
        <w:t xml:space="preserve"> = -1;</w:t>
      </w:r>
    </w:p>
    <w:p w14:paraId="4FD14F70" w14:textId="77777777" w:rsidR="00A6750B" w:rsidRDefault="00A6750B" w:rsidP="00A6750B">
      <w:r>
        <w:lastRenderedPageBreak/>
        <w:t xml:space="preserve">    int </w:t>
      </w:r>
      <w:proofErr w:type="spellStart"/>
      <w:r>
        <w:t>minLength</w:t>
      </w:r>
      <w:proofErr w:type="spellEnd"/>
      <w:r>
        <w:t xml:space="preserve"> = INT_MAX;</w:t>
      </w:r>
    </w:p>
    <w:p w14:paraId="2BE156CD" w14:textId="77777777" w:rsidR="00A6750B" w:rsidRDefault="00A6750B" w:rsidP="00A6750B">
      <w:r>
        <w:t xml:space="preserve">    int </w:t>
      </w:r>
      <w:proofErr w:type="spellStart"/>
      <w:r>
        <w:t>currentStart</w:t>
      </w:r>
      <w:proofErr w:type="spellEnd"/>
      <w:r>
        <w:t xml:space="preserve"> = 0;</w:t>
      </w:r>
    </w:p>
    <w:p w14:paraId="7ECBCB83" w14:textId="77777777" w:rsidR="00A6750B" w:rsidRDefault="00A6750B" w:rsidP="00A6750B">
      <w:r>
        <w:t xml:space="preserve">    int </w:t>
      </w:r>
      <w:proofErr w:type="spellStart"/>
      <w:r>
        <w:t>i</w:t>
      </w:r>
      <w:proofErr w:type="spellEnd"/>
      <w:r>
        <w:t xml:space="preserve"> = 0;</w:t>
      </w:r>
    </w:p>
    <w:p w14:paraId="6B4B6702" w14:textId="77777777" w:rsidR="00A6750B" w:rsidRDefault="00A6750B" w:rsidP="00A6750B">
      <w:r>
        <w:t xml:space="preserve">    int </w:t>
      </w:r>
      <w:proofErr w:type="spellStart"/>
      <w:r>
        <w:t>len</w:t>
      </w:r>
      <w:proofErr w:type="spellEnd"/>
      <w:r>
        <w:t xml:space="preserve"> = </w:t>
      </w:r>
      <w:proofErr w:type="spellStart"/>
      <w:r>
        <w:t>strlen</w:t>
      </w:r>
      <w:proofErr w:type="spellEnd"/>
      <w:r>
        <w:t>(input);</w:t>
      </w:r>
    </w:p>
    <w:p w14:paraId="46BBB2D5" w14:textId="77777777" w:rsidR="00A6750B" w:rsidRDefault="00A6750B" w:rsidP="00A6750B">
      <w:r>
        <w:t xml:space="preserve">    for (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len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29C88001" w14:textId="77777777" w:rsidR="00A6750B" w:rsidRDefault="00A6750B" w:rsidP="00A6750B">
      <w:r>
        <w:t xml:space="preserve">    {</w:t>
      </w:r>
    </w:p>
    <w:p w14:paraId="0BE36C0D" w14:textId="77777777" w:rsidR="00A6750B" w:rsidRDefault="00A6750B" w:rsidP="00A6750B">
      <w:r>
        <w:t xml:space="preserve">        if (input[</w:t>
      </w:r>
      <w:proofErr w:type="spellStart"/>
      <w:r>
        <w:t>i</w:t>
      </w:r>
      <w:proofErr w:type="spellEnd"/>
      <w:r>
        <w:t>] == ' ')</w:t>
      </w:r>
    </w:p>
    <w:p w14:paraId="2EB4DF5A" w14:textId="77777777" w:rsidR="00A6750B" w:rsidRDefault="00A6750B" w:rsidP="00A6750B">
      <w:r>
        <w:t xml:space="preserve">        {</w:t>
      </w:r>
    </w:p>
    <w:p w14:paraId="6BE9551C" w14:textId="77777777" w:rsidR="00A6750B" w:rsidRDefault="00A6750B" w:rsidP="00A6750B">
      <w:r>
        <w:t xml:space="preserve">            int </w:t>
      </w:r>
      <w:proofErr w:type="spellStart"/>
      <w:r>
        <w:t>currentWordLength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- </w:t>
      </w:r>
      <w:proofErr w:type="spellStart"/>
      <w:r>
        <w:t>currentStart</w:t>
      </w:r>
      <w:proofErr w:type="spellEnd"/>
      <w:r>
        <w:t>;</w:t>
      </w:r>
    </w:p>
    <w:p w14:paraId="71731612" w14:textId="77777777" w:rsidR="00A6750B" w:rsidRDefault="00A6750B" w:rsidP="00A6750B">
      <w:r>
        <w:t xml:space="preserve">            if (</w:t>
      </w:r>
      <w:proofErr w:type="spellStart"/>
      <w:r>
        <w:t>currentWordLength</w:t>
      </w:r>
      <w:proofErr w:type="spellEnd"/>
      <w:r>
        <w:t xml:space="preserve"> &lt; </w:t>
      </w:r>
      <w:proofErr w:type="spellStart"/>
      <w:r>
        <w:t>minLength</w:t>
      </w:r>
      <w:proofErr w:type="spellEnd"/>
      <w:r>
        <w:t>)</w:t>
      </w:r>
    </w:p>
    <w:p w14:paraId="672296F7" w14:textId="77777777" w:rsidR="00A6750B" w:rsidRDefault="00A6750B" w:rsidP="00A6750B">
      <w:r>
        <w:t xml:space="preserve">            {</w:t>
      </w:r>
    </w:p>
    <w:p w14:paraId="35066742" w14:textId="77777777" w:rsidR="00A6750B" w:rsidRDefault="00A6750B" w:rsidP="00A6750B">
      <w:r>
        <w:t xml:space="preserve">                </w:t>
      </w:r>
      <w:proofErr w:type="spellStart"/>
      <w:r>
        <w:t>minStart</w:t>
      </w:r>
      <w:proofErr w:type="spellEnd"/>
      <w:r>
        <w:t xml:space="preserve"> = </w:t>
      </w:r>
      <w:proofErr w:type="spellStart"/>
      <w:r>
        <w:t>currentStart</w:t>
      </w:r>
      <w:proofErr w:type="spellEnd"/>
      <w:r>
        <w:t>;</w:t>
      </w:r>
    </w:p>
    <w:p w14:paraId="51B42D89" w14:textId="77777777" w:rsidR="00A6750B" w:rsidRDefault="00A6750B" w:rsidP="00A6750B">
      <w:r>
        <w:t xml:space="preserve">                </w:t>
      </w:r>
      <w:proofErr w:type="spellStart"/>
      <w:r>
        <w:t>minLength</w:t>
      </w:r>
      <w:proofErr w:type="spellEnd"/>
      <w:r>
        <w:t xml:space="preserve"> = </w:t>
      </w:r>
      <w:proofErr w:type="spellStart"/>
      <w:r>
        <w:t>currentWordLength</w:t>
      </w:r>
      <w:proofErr w:type="spellEnd"/>
      <w:r>
        <w:t>;</w:t>
      </w:r>
    </w:p>
    <w:p w14:paraId="0843C374" w14:textId="77777777" w:rsidR="00A6750B" w:rsidRDefault="00A6750B" w:rsidP="00A6750B">
      <w:r>
        <w:t xml:space="preserve">            }</w:t>
      </w:r>
    </w:p>
    <w:p w14:paraId="2AADF516" w14:textId="77777777" w:rsidR="00A6750B" w:rsidRDefault="00A6750B" w:rsidP="00A6750B">
      <w:r>
        <w:t xml:space="preserve">            </w:t>
      </w:r>
      <w:proofErr w:type="spellStart"/>
      <w:r>
        <w:t>currentStart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+ 1;</w:t>
      </w:r>
    </w:p>
    <w:p w14:paraId="6EA00C74" w14:textId="77777777" w:rsidR="00A6750B" w:rsidRDefault="00A6750B" w:rsidP="00A6750B">
      <w:r>
        <w:t xml:space="preserve">        }</w:t>
      </w:r>
    </w:p>
    <w:p w14:paraId="0D0AB894" w14:textId="77777777" w:rsidR="00A6750B" w:rsidRDefault="00A6750B" w:rsidP="00A6750B">
      <w:r>
        <w:t xml:space="preserve">    }</w:t>
      </w:r>
    </w:p>
    <w:p w14:paraId="6F57B1BF" w14:textId="77777777" w:rsidR="00A6750B" w:rsidRDefault="00A6750B" w:rsidP="00A6750B">
      <w:r>
        <w:t xml:space="preserve">    if (</w:t>
      </w:r>
      <w:proofErr w:type="spellStart"/>
      <w:r>
        <w:t>minStart</w:t>
      </w:r>
      <w:proofErr w:type="spellEnd"/>
      <w:r>
        <w:t xml:space="preserve"> == -1)</w:t>
      </w:r>
    </w:p>
    <w:p w14:paraId="124ADE22" w14:textId="77777777" w:rsidR="00A6750B" w:rsidRDefault="00A6750B" w:rsidP="00A6750B">
      <w:r>
        <w:t xml:space="preserve">    {</w:t>
      </w:r>
    </w:p>
    <w:p w14:paraId="5D3867A3" w14:textId="77777777" w:rsidR="00A6750B" w:rsidRDefault="00A6750B" w:rsidP="00A6750B">
      <w:r>
        <w:t xml:space="preserve">        for (int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= </w:t>
      </w:r>
      <w:proofErr w:type="spellStart"/>
      <w:r>
        <w:t>len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57ECB546" w14:textId="77777777" w:rsidR="00A6750B" w:rsidRDefault="00A6750B" w:rsidP="00A6750B">
      <w:r>
        <w:t xml:space="preserve">        {</w:t>
      </w:r>
    </w:p>
    <w:p w14:paraId="2EF32F33" w14:textId="77777777" w:rsidR="00A6750B" w:rsidRDefault="00A6750B" w:rsidP="00A6750B">
      <w:r>
        <w:t xml:space="preserve">            output[</w:t>
      </w:r>
      <w:proofErr w:type="spellStart"/>
      <w:r>
        <w:t>i</w:t>
      </w:r>
      <w:proofErr w:type="spellEnd"/>
      <w:r>
        <w:t>] = input[</w:t>
      </w:r>
      <w:proofErr w:type="spellStart"/>
      <w:r>
        <w:t>i</w:t>
      </w:r>
      <w:proofErr w:type="spellEnd"/>
      <w:r>
        <w:t>];</w:t>
      </w:r>
    </w:p>
    <w:p w14:paraId="4266792A" w14:textId="77777777" w:rsidR="00A6750B" w:rsidRDefault="00A6750B" w:rsidP="00A6750B">
      <w:r>
        <w:t xml:space="preserve">        }</w:t>
      </w:r>
    </w:p>
    <w:p w14:paraId="70431E97" w14:textId="77777777" w:rsidR="00A6750B" w:rsidRDefault="00A6750B" w:rsidP="00A6750B">
      <w:r>
        <w:t xml:space="preserve">    }</w:t>
      </w:r>
    </w:p>
    <w:p w14:paraId="59F97AFE" w14:textId="77777777" w:rsidR="00A6750B" w:rsidRDefault="00A6750B" w:rsidP="00A6750B">
      <w:r>
        <w:t xml:space="preserve">    else</w:t>
      </w:r>
    </w:p>
    <w:p w14:paraId="52F05117" w14:textId="77777777" w:rsidR="00A6750B" w:rsidRDefault="00A6750B" w:rsidP="00A6750B">
      <w:r>
        <w:t xml:space="preserve">    {</w:t>
      </w:r>
    </w:p>
    <w:p w14:paraId="6863D1FE" w14:textId="77777777" w:rsidR="00A6750B" w:rsidRDefault="00A6750B" w:rsidP="00A6750B">
      <w:r>
        <w:t xml:space="preserve">        int </w:t>
      </w:r>
      <w:proofErr w:type="spellStart"/>
      <w:r>
        <w:t>currentWordLength</w:t>
      </w:r>
      <w:proofErr w:type="spellEnd"/>
      <w:r>
        <w:t xml:space="preserve"> = </w:t>
      </w:r>
      <w:proofErr w:type="spellStart"/>
      <w:r>
        <w:t>i</w:t>
      </w:r>
      <w:proofErr w:type="spellEnd"/>
      <w:r>
        <w:t xml:space="preserve"> - </w:t>
      </w:r>
      <w:proofErr w:type="spellStart"/>
      <w:r>
        <w:t>currentStart</w:t>
      </w:r>
      <w:proofErr w:type="spellEnd"/>
      <w:r>
        <w:t>;</w:t>
      </w:r>
    </w:p>
    <w:p w14:paraId="587BFA07" w14:textId="77777777" w:rsidR="00A6750B" w:rsidRDefault="00A6750B" w:rsidP="00A6750B">
      <w:r>
        <w:t xml:space="preserve">        if (</w:t>
      </w:r>
      <w:proofErr w:type="spellStart"/>
      <w:r>
        <w:t>currentWordLength</w:t>
      </w:r>
      <w:proofErr w:type="spellEnd"/>
      <w:r>
        <w:t xml:space="preserve"> &lt; </w:t>
      </w:r>
      <w:proofErr w:type="spellStart"/>
      <w:r>
        <w:t>minLength</w:t>
      </w:r>
      <w:proofErr w:type="spellEnd"/>
      <w:r>
        <w:t>)</w:t>
      </w:r>
    </w:p>
    <w:p w14:paraId="2733C8F1" w14:textId="77777777" w:rsidR="00A6750B" w:rsidRDefault="00A6750B" w:rsidP="00A6750B">
      <w:r>
        <w:t xml:space="preserve">        {</w:t>
      </w:r>
    </w:p>
    <w:p w14:paraId="08B09CB2" w14:textId="77777777" w:rsidR="00A6750B" w:rsidRDefault="00A6750B" w:rsidP="00A6750B">
      <w:r>
        <w:lastRenderedPageBreak/>
        <w:t xml:space="preserve">            </w:t>
      </w:r>
      <w:proofErr w:type="spellStart"/>
      <w:r>
        <w:t>minStart</w:t>
      </w:r>
      <w:proofErr w:type="spellEnd"/>
      <w:r>
        <w:t xml:space="preserve"> = </w:t>
      </w:r>
      <w:proofErr w:type="spellStart"/>
      <w:r>
        <w:t>currentStart</w:t>
      </w:r>
      <w:proofErr w:type="spellEnd"/>
      <w:r>
        <w:t>;</w:t>
      </w:r>
    </w:p>
    <w:p w14:paraId="7A7815A7" w14:textId="77777777" w:rsidR="00A6750B" w:rsidRDefault="00A6750B" w:rsidP="00A6750B">
      <w:r>
        <w:t xml:space="preserve">            </w:t>
      </w:r>
      <w:proofErr w:type="spellStart"/>
      <w:r>
        <w:t>minLength</w:t>
      </w:r>
      <w:proofErr w:type="spellEnd"/>
      <w:r>
        <w:t xml:space="preserve"> = </w:t>
      </w:r>
      <w:proofErr w:type="spellStart"/>
      <w:r>
        <w:t>currentWordLength</w:t>
      </w:r>
      <w:proofErr w:type="spellEnd"/>
      <w:r>
        <w:t>;</w:t>
      </w:r>
    </w:p>
    <w:p w14:paraId="6BE3A253" w14:textId="77777777" w:rsidR="00A6750B" w:rsidRDefault="00A6750B" w:rsidP="00A6750B">
      <w:r>
        <w:t xml:space="preserve">        }</w:t>
      </w:r>
    </w:p>
    <w:p w14:paraId="16D73155" w14:textId="77777777" w:rsidR="00A6750B" w:rsidRDefault="00A6750B" w:rsidP="00A6750B">
      <w:r>
        <w:t xml:space="preserve">        int j = 0;</w:t>
      </w:r>
    </w:p>
    <w:p w14:paraId="588C4200" w14:textId="77777777" w:rsidR="00A6750B" w:rsidRDefault="00A6750B" w:rsidP="00A6750B">
      <w:r>
        <w:t xml:space="preserve">        for (int </w:t>
      </w:r>
      <w:proofErr w:type="spellStart"/>
      <w:r>
        <w:t>i</w:t>
      </w:r>
      <w:proofErr w:type="spellEnd"/>
      <w:r>
        <w:t xml:space="preserve"> = </w:t>
      </w:r>
      <w:proofErr w:type="spellStart"/>
      <w:r>
        <w:t>minStart</w:t>
      </w:r>
      <w:proofErr w:type="spellEnd"/>
      <w:r>
        <w:t xml:space="preserve">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minStart</w:t>
      </w:r>
      <w:proofErr w:type="spellEnd"/>
      <w:r>
        <w:t xml:space="preserve"> + </w:t>
      </w:r>
      <w:proofErr w:type="spellStart"/>
      <w:r>
        <w:t>minLength</w:t>
      </w:r>
      <w:proofErr w:type="spellEnd"/>
      <w:r>
        <w:t xml:space="preserve">; </w:t>
      </w:r>
      <w:proofErr w:type="spellStart"/>
      <w:r>
        <w:t>i</w:t>
      </w:r>
      <w:proofErr w:type="spellEnd"/>
      <w:r>
        <w:t>++)</w:t>
      </w:r>
    </w:p>
    <w:p w14:paraId="17CCD5B7" w14:textId="77777777" w:rsidR="00A6750B" w:rsidRDefault="00A6750B" w:rsidP="00A6750B">
      <w:r>
        <w:t xml:space="preserve">        {</w:t>
      </w:r>
    </w:p>
    <w:p w14:paraId="282F8D8C" w14:textId="77777777" w:rsidR="00A6750B" w:rsidRDefault="00A6750B" w:rsidP="00A6750B">
      <w:r>
        <w:t xml:space="preserve">            output[</w:t>
      </w:r>
      <w:proofErr w:type="spellStart"/>
      <w:r>
        <w:t>j++</w:t>
      </w:r>
      <w:proofErr w:type="spellEnd"/>
      <w:r>
        <w:t>] = input[</w:t>
      </w:r>
      <w:proofErr w:type="spellStart"/>
      <w:r>
        <w:t>i</w:t>
      </w:r>
      <w:proofErr w:type="spellEnd"/>
      <w:r>
        <w:t>];</w:t>
      </w:r>
    </w:p>
    <w:p w14:paraId="4355F2F3" w14:textId="77777777" w:rsidR="00A6750B" w:rsidRDefault="00A6750B" w:rsidP="00A6750B">
      <w:r>
        <w:t xml:space="preserve">        }</w:t>
      </w:r>
    </w:p>
    <w:p w14:paraId="53562BDE" w14:textId="77777777" w:rsidR="00A6750B" w:rsidRDefault="00A6750B" w:rsidP="00A6750B">
      <w:r>
        <w:t xml:space="preserve">        output[j] = '\0';</w:t>
      </w:r>
    </w:p>
    <w:p w14:paraId="2BDDCA74" w14:textId="77777777" w:rsidR="00A6750B" w:rsidRDefault="00A6750B" w:rsidP="00A6750B">
      <w:r>
        <w:t xml:space="preserve">    }</w:t>
      </w:r>
    </w:p>
    <w:p w14:paraId="117AE22B" w14:textId="76AC7FB5" w:rsidR="00A6750B" w:rsidRDefault="00A6750B" w:rsidP="00A6750B">
      <w:r>
        <w:t>}</w:t>
      </w:r>
    </w:p>
    <w:p w14:paraId="7F12D791" w14:textId="77777777" w:rsidR="004370C7" w:rsidRDefault="004370C7"/>
    <w:sectPr w:rsidR="004370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tzQ3MzA2tjAzMjRS0lEKTi0uzszPAykwrAUA68ARqCwAAAA="/>
  </w:docVars>
  <w:rsids>
    <w:rsidRoot w:val="004E6566"/>
    <w:rsid w:val="000435DF"/>
    <w:rsid w:val="000601D8"/>
    <w:rsid w:val="004370C7"/>
    <w:rsid w:val="004E6566"/>
    <w:rsid w:val="009605DF"/>
    <w:rsid w:val="00A6750B"/>
    <w:rsid w:val="00EF5A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766FE"/>
  <w15:chartTrackingRefBased/>
  <w15:docId w15:val="{D8AF0E26-BE63-4AF8-AFE0-928190C42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4370C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4370C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4370C7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370C7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70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70C7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4370C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9649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71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4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18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1633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7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3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647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978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26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4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33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6</Pages>
  <Words>533</Words>
  <Characters>304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chin Kumar</dc:creator>
  <cp:keywords/>
  <dc:description/>
  <cp:lastModifiedBy>Sachin Kumar</cp:lastModifiedBy>
  <cp:revision>2</cp:revision>
  <dcterms:created xsi:type="dcterms:W3CDTF">2021-12-28T15:42:00Z</dcterms:created>
  <dcterms:modified xsi:type="dcterms:W3CDTF">2021-12-28T16:06:00Z</dcterms:modified>
</cp:coreProperties>
</file>